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781414"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781414"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15033ACB" w:rsidR="00A147D2" w:rsidRDefault="00A147D2" w:rsidP="00FC7675">
            <w:pPr>
              <w:spacing w:before="120" w:after="120"/>
              <w:ind w:firstLine="720"/>
              <w:rPr>
                <w:color w:val="212529"/>
                <w:highlight w:val="white"/>
              </w:rPr>
            </w:pPr>
            <w:r>
              <w:rPr>
                <w:color w:val="212529"/>
                <w:highlight w:val="white"/>
              </w:rPr>
              <w:t xml:space="preserve">I’m writing to apply for the </w:t>
            </w:r>
            <w:r w:rsidR="000A3B29">
              <w:rPr>
                <w:color w:val="212529"/>
              </w:rPr>
              <w:t>Software Developer</w:t>
            </w:r>
            <w:r w:rsidR="00324534" w:rsidRPr="00324534">
              <w:rPr>
                <w:color w:val="212529"/>
              </w:rPr>
              <w:t xml:space="preserve"> </w:t>
            </w:r>
            <w:r>
              <w:rPr>
                <w:color w:val="212529"/>
                <w:highlight w:val="white"/>
              </w:rPr>
              <w:t>position</w:t>
            </w:r>
            <w:r w:rsidR="00A86A3D">
              <w:rPr>
                <w:color w:val="212529"/>
                <w:highlight w:val="white"/>
              </w:rPr>
              <w:t xml:space="preserve"> in </w:t>
            </w:r>
            <w:r w:rsidR="00070629">
              <w:rPr>
                <w:color w:val="212529"/>
              </w:rPr>
              <w:t>Hudson River Trading</w:t>
            </w:r>
            <w:r>
              <w:rPr>
                <w:color w:val="212529"/>
                <w:highlight w:val="white"/>
              </w:rPr>
              <w:t>. In this Cover Letter, I will depict my goals as a developer, my background in Java development, and</w:t>
            </w:r>
            <w:r w:rsidR="00FF34A9">
              <w:rPr>
                <w:color w:val="212529"/>
                <w:highlight w:val="white"/>
              </w:rPr>
              <w:t xml:space="preserve"> previous</w:t>
            </w:r>
            <w:r>
              <w:rPr>
                <w:color w:val="212529"/>
                <w:highlight w:val="white"/>
              </w:rPr>
              <w:t xml:space="preserve"> work experience. </w:t>
            </w:r>
          </w:p>
          <w:p w14:paraId="02FADAB1" w14:textId="77777777" w:rsidR="00E475AE" w:rsidRPr="00E475AE" w:rsidRDefault="00E475AE" w:rsidP="00E475AE">
            <w:pPr>
              <w:spacing w:before="120" w:after="120"/>
              <w:ind w:firstLine="720"/>
              <w:rPr>
                <w:color w:val="212529"/>
                <w:highlight w:val="white"/>
              </w:rPr>
            </w:pPr>
            <w:r w:rsidRPr="00E475AE">
              <w:rPr>
                <w:color w:val="212529"/>
                <w:highlight w:val="white"/>
              </w:rPr>
              <w:t xml:space="preserve">Since around the age of 14, I have been keenly interested in technology. Combined with my tendency to love puzzles and conundrums, the choice of Computer Science as my major became quite obvious. But I had no idea what particular sphere I would like to choose. While </w:t>
            </w:r>
            <w:proofErr w:type="gramStart"/>
            <w:r w:rsidRPr="00E475AE">
              <w:rPr>
                <w:color w:val="212529"/>
                <w:highlight w:val="white"/>
              </w:rPr>
              <w:t>honing in</w:t>
            </w:r>
            <w:proofErr w:type="gramEnd"/>
            <w:r w:rsidRPr="00E475AE">
              <w:rPr>
                <w:color w:val="212529"/>
                <w:highlight w:val="white"/>
              </w:rPr>
              <w:t xml:space="preserve"> on CS skills, I also pursued my other interests in economics, investment, psychology, environmental studies, medicine, urban development.</w:t>
            </w:r>
          </w:p>
          <w:p w14:paraId="6CA46BA0" w14:textId="77777777" w:rsidR="00E475AE" w:rsidRPr="00E475AE" w:rsidRDefault="00E475AE" w:rsidP="00E475AE">
            <w:pPr>
              <w:spacing w:before="120" w:after="120"/>
              <w:ind w:firstLine="720"/>
              <w:rPr>
                <w:color w:val="212529"/>
                <w:highlight w:val="white"/>
              </w:rPr>
            </w:pPr>
            <w:r w:rsidRPr="00E475AE">
              <w:rPr>
                <w:color w:val="212529"/>
                <w:highlight w:val="white"/>
              </w:rPr>
              <w:t>During my internship in Lutron over the last summer, I worked on an initiative aimed to redesign and speed up the process of creating and adjusting complex lighting scenes in the corporate software that runs on the C# .NET WPF UI framework. The new process allows to group light sources into layers and scenes to quickly manipulate their light settings and switch between scenes. I implemented an API Client that allows communication with AWS services that run remote ML algorithms. However, the most fascinating part of that experience was learning how different parts of the system interconnected with each other. Especially, how can one design and maintain a system with millions of lines of code? </w:t>
            </w:r>
          </w:p>
          <w:p w14:paraId="7AC1C339" w14:textId="5ECBE42C" w:rsidR="00E475AE" w:rsidRPr="00E475AE" w:rsidRDefault="00E475AE" w:rsidP="00E475AE">
            <w:pPr>
              <w:spacing w:before="120" w:after="120"/>
              <w:ind w:firstLine="720"/>
              <w:rPr>
                <w:color w:val="212529"/>
                <w:highlight w:val="white"/>
              </w:rPr>
            </w:pPr>
            <w:r w:rsidRPr="00E475AE">
              <w:rPr>
                <w:color w:val="212529"/>
                <w:highlight w:val="white"/>
              </w:rPr>
              <w:t>Upon that realization, I understood that the missing link between all the activities I enjoy is that I just love developing a big picture understanding of the systems, macroscopic trends and find ways to improve the characteristics and processes within that system. In computer science, it manifests in my desire to understand and improve the structure of the application. Therefore, I strive to become a good software engineer, gain experience, and eventually become a software architect. </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46EE6" w14:textId="77777777" w:rsidR="00781414" w:rsidRDefault="00781414" w:rsidP="00F316AD">
      <w:r>
        <w:separator/>
      </w:r>
    </w:p>
  </w:endnote>
  <w:endnote w:type="continuationSeparator" w:id="0">
    <w:p w14:paraId="03A2AA90" w14:textId="77777777" w:rsidR="00781414" w:rsidRDefault="00781414"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353F9" w14:textId="77777777" w:rsidR="00781414" w:rsidRDefault="00781414" w:rsidP="00F316AD">
      <w:r>
        <w:separator/>
      </w:r>
    </w:p>
  </w:footnote>
  <w:footnote w:type="continuationSeparator" w:id="0">
    <w:p w14:paraId="3AFBE5B3" w14:textId="77777777" w:rsidR="00781414" w:rsidRDefault="00781414"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NKgFALKkaeotAAAA"/>
  </w:docVars>
  <w:rsids>
    <w:rsidRoot w:val="00DB7F49"/>
    <w:rsid w:val="00010967"/>
    <w:rsid w:val="00047EEF"/>
    <w:rsid w:val="00050380"/>
    <w:rsid w:val="00070629"/>
    <w:rsid w:val="00084A4C"/>
    <w:rsid w:val="000A3B29"/>
    <w:rsid w:val="000C1983"/>
    <w:rsid w:val="000C704A"/>
    <w:rsid w:val="00116FA4"/>
    <w:rsid w:val="00127C0F"/>
    <w:rsid w:val="001463EF"/>
    <w:rsid w:val="00151E3E"/>
    <w:rsid w:val="001700F2"/>
    <w:rsid w:val="001871FF"/>
    <w:rsid w:val="00192998"/>
    <w:rsid w:val="001E3F1F"/>
    <w:rsid w:val="001E6D36"/>
    <w:rsid w:val="001F4150"/>
    <w:rsid w:val="00237086"/>
    <w:rsid w:val="00260B82"/>
    <w:rsid w:val="00262D30"/>
    <w:rsid w:val="0027012A"/>
    <w:rsid w:val="0029715D"/>
    <w:rsid w:val="0029759E"/>
    <w:rsid w:val="002B287F"/>
    <w:rsid w:val="002C2DC1"/>
    <w:rsid w:val="00312C25"/>
    <w:rsid w:val="0031516A"/>
    <w:rsid w:val="00324534"/>
    <w:rsid w:val="0034098D"/>
    <w:rsid w:val="00362CD5"/>
    <w:rsid w:val="003C3524"/>
    <w:rsid w:val="0040233B"/>
    <w:rsid w:val="0040329D"/>
    <w:rsid w:val="00446BCE"/>
    <w:rsid w:val="00454E34"/>
    <w:rsid w:val="004A518F"/>
    <w:rsid w:val="004B14A9"/>
    <w:rsid w:val="004C620C"/>
    <w:rsid w:val="004D0355"/>
    <w:rsid w:val="004E6224"/>
    <w:rsid w:val="00500D2C"/>
    <w:rsid w:val="00531B10"/>
    <w:rsid w:val="005819E7"/>
    <w:rsid w:val="0058363B"/>
    <w:rsid w:val="00597779"/>
    <w:rsid w:val="005B7C6E"/>
    <w:rsid w:val="005C5841"/>
    <w:rsid w:val="005D2581"/>
    <w:rsid w:val="005D655F"/>
    <w:rsid w:val="00614AD5"/>
    <w:rsid w:val="00617740"/>
    <w:rsid w:val="00690123"/>
    <w:rsid w:val="006C60E6"/>
    <w:rsid w:val="006D6671"/>
    <w:rsid w:val="007064EB"/>
    <w:rsid w:val="00724519"/>
    <w:rsid w:val="00724B4E"/>
    <w:rsid w:val="00733AFC"/>
    <w:rsid w:val="00781414"/>
    <w:rsid w:val="007C3D36"/>
    <w:rsid w:val="0080521C"/>
    <w:rsid w:val="0080793D"/>
    <w:rsid w:val="00832F48"/>
    <w:rsid w:val="008424E7"/>
    <w:rsid w:val="00886487"/>
    <w:rsid w:val="0089710E"/>
    <w:rsid w:val="008A0866"/>
    <w:rsid w:val="008A2E52"/>
    <w:rsid w:val="008B4A61"/>
    <w:rsid w:val="008B7A58"/>
    <w:rsid w:val="008F001E"/>
    <w:rsid w:val="008F3A27"/>
    <w:rsid w:val="00904D7B"/>
    <w:rsid w:val="0092688B"/>
    <w:rsid w:val="00927902"/>
    <w:rsid w:val="0094139A"/>
    <w:rsid w:val="00961735"/>
    <w:rsid w:val="00962A6A"/>
    <w:rsid w:val="009D133B"/>
    <w:rsid w:val="00A147D2"/>
    <w:rsid w:val="00A70EBE"/>
    <w:rsid w:val="00A74E15"/>
    <w:rsid w:val="00A86A3D"/>
    <w:rsid w:val="00B14D04"/>
    <w:rsid w:val="00B25A56"/>
    <w:rsid w:val="00B42B5D"/>
    <w:rsid w:val="00B5183B"/>
    <w:rsid w:val="00B55675"/>
    <w:rsid w:val="00B77A49"/>
    <w:rsid w:val="00C36D67"/>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937AC"/>
    <w:rsid w:val="00D94DBB"/>
    <w:rsid w:val="00DA0F87"/>
    <w:rsid w:val="00DB7F49"/>
    <w:rsid w:val="00DC7D36"/>
    <w:rsid w:val="00DD5C35"/>
    <w:rsid w:val="00DE029E"/>
    <w:rsid w:val="00E357A5"/>
    <w:rsid w:val="00E42A2C"/>
    <w:rsid w:val="00E475AE"/>
    <w:rsid w:val="00E91A52"/>
    <w:rsid w:val="00EA03EF"/>
    <w:rsid w:val="00EA30AB"/>
    <w:rsid w:val="00EC1A37"/>
    <w:rsid w:val="00EE275A"/>
    <w:rsid w:val="00EE2F16"/>
    <w:rsid w:val="00EF0DC7"/>
    <w:rsid w:val="00EF51CA"/>
    <w:rsid w:val="00F219FB"/>
    <w:rsid w:val="00F316AD"/>
    <w:rsid w:val="00F851AE"/>
    <w:rsid w:val="00F91CB6"/>
    <w:rsid w:val="00FA2286"/>
    <w:rsid w:val="00FB07C6"/>
    <w:rsid w:val="00FC7675"/>
    <w:rsid w:val="00FD47F2"/>
    <w:rsid w:val="00FD5B7A"/>
    <w:rsid w:val="00FE1569"/>
    <w:rsid w:val="00FF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685519437">
      <w:bodyDiv w:val="1"/>
      <w:marLeft w:val="0"/>
      <w:marRight w:val="0"/>
      <w:marTop w:val="0"/>
      <w:marBottom w:val="0"/>
      <w:divBdr>
        <w:top w:val="none" w:sz="0" w:space="0" w:color="auto"/>
        <w:left w:val="none" w:sz="0" w:space="0" w:color="auto"/>
        <w:bottom w:val="none" w:sz="0" w:space="0" w:color="auto"/>
        <w:right w:val="none" w:sz="0" w:space="0" w:color="auto"/>
      </w:divBdr>
    </w:div>
    <w:div w:id="855920338">
      <w:bodyDiv w:val="1"/>
      <w:marLeft w:val="0"/>
      <w:marRight w:val="0"/>
      <w:marTop w:val="0"/>
      <w:marBottom w:val="0"/>
      <w:divBdr>
        <w:top w:val="none" w:sz="0" w:space="0" w:color="auto"/>
        <w:left w:val="none" w:sz="0" w:space="0" w:color="auto"/>
        <w:bottom w:val="none" w:sz="0" w:space="0" w:color="auto"/>
        <w:right w:val="none" w:sz="0" w:space="0" w:color="auto"/>
      </w:divBdr>
    </w:div>
    <w:div w:id="1188182666">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 w:id="165132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BD1C97-63DC-4AE3-B850-F629615CAAC7}">
  <ds:schemaRefs>
    <ds:schemaRef ds:uri="http://schemas.microsoft.com/sharepoint/v3/contenttype/forms"/>
  </ds:schemaRefs>
</ds:datastoreItem>
</file>

<file path=customXml/itemProps2.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inimalist cover letter.dotx</Template>
  <TotalTime>0</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2-01-0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